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36EF4" w14:textId="77777777" w:rsidR="00533A51" w:rsidRDefault="00086017">
      <w:pPr>
        <w:pStyle w:val="Title"/>
      </w:pPr>
      <w:r>
        <w:t>ASSIGNMENT 04</w:t>
      </w:r>
    </w:p>
    <w:p w14:paraId="4F036EF5" w14:textId="77777777" w:rsidR="00533A51" w:rsidRDefault="00086017">
      <w:pPr>
        <w:pStyle w:val="Author"/>
      </w:pPr>
      <w:r>
        <w:t>David Pahmer</w:t>
      </w:r>
    </w:p>
    <w:p w14:paraId="4F036EF6" w14:textId="77777777" w:rsidR="00533A51" w:rsidRDefault="00086017">
      <w:pPr>
        <w:pStyle w:val="Date"/>
      </w:pPr>
      <w:r>
        <w:t>2022-04-24</w:t>
      </w:r>
    </w:p>
    <w:p w14:paraId="4F036EF7" w14:textId="77777777" w:rsidR="00533A51" w:rsidRDefault="00086017">
      <w:pPr>
        <w:pStyle w:val="Heading1"/>
      </w:pPr>
      <w:bookmarkStart w:id="0" w:name="assignment-4---instructions"/>
      <w:r>
        <w:t>Assignment 4 - Instructions</w:t>
      </w:r>
    </w:p>
    <w:p w14:paraId="4F036EF8" w14:textId="77777777" w:rsidR="00533A51" w:rsidRDefault="00086017">
      <w:pPr>
        <w:pStyle w:val="Heading2"/>
      </w:pPr>
      <w:bookmarkStart w:id="1" w:name="tasks"/>
      <w:r>
        <w:t>Tasks</w:t>
      </w:r>
    </w:p>
    <w:p w14:paraId="4F036EF9" w14:textId="77777777" w:rsidR="00533A51" w:rsidRDefault="00086017">
      <w:pPr>
        <w:pStyle w:val="Heading3"/>
      </w:pPr>
      <w:bookmarkStart w:id="2" w:name="yaml-metadata"/>
      <w:r>
        <w:t>YAML Metadata</w:t>
      </w:r>
    </w:p>
    <w:p w14:paraId="4F036EFA" w14:textId="77777777" w:rsidR="00533A51" w:rsidRDefault="00086017">
      <w:pPr>
        <w:pStyle w:val="Compact"/>
        <w:numPr>
          <w:ilvl w:val="0"/>
          <w:numId w:val="2"/>
        </w:numPr>
      </w:pPr>
      <w:r>
        <w:t>☐</w:t>
      </w:r>
      <w:r>
        <w:t xml:space="preserve"> Update the YAML metadata in the template to include your name and the current date.</w:t>
      </w:r>
    </w:p>
    <w:p w14:paraId="4F036EFB" w14:textId="77777777" w:rsidR="00533A51" w:rsidRDefault="00086017">
      <w:pPr>
        <w:pStyle w:val="Heading1"/>
      </w:pPr>
      <w:bookmarkStart w:id="3" w:name="markdown-basics"/>
      <w:bookmarkEnd w:id="2"/>
      <w:bookmarkEnd w:id="1"/>
      <w:bookmarkEnd w:id="0"/>
      <w:r>
        <w:t>Markdown Basics</w:t>
      </w:r>
    </w:p>
    <w:p w14:paraId="4F036EFC" w14:textId="77777777" w:rsidR="00533A51" w:rsidRDefault="00086017">
      <w:pPr>
        <w:pStyle w:val="Heading2"/>
      </w:pPr>
      <w:bookmarkStart w:id="4" w:name="favorite-foods"/>
      <w:r>
        <w:t>Favorite Foods</w:t>
      </w:r>
    </w:p>
    <w:p w14:paraId="4F036EFD" w14:textId="77777777" w:rsidR="00533A51" w:rsidRDefault="00086017">
      <w:pPr>
        <w:pStyle w:val="Compact"/>
        <w:numPr>
          <w:ilvl w:val="0"/>
          <w:numId w:val="3"/>
        </w:numPr>
      </w:pPr>
      <w:r>
        <w:t>Scalloped potatoes</w:t>
      </w:r>
      <w:r>
        <w:br/>
      </w:r>
    </w:p>
    <w:p w14:paraId="4F036EFE" w14:textId="77777777" w:rsidR="00533A51" w:rsidRDefault="00086017">
      <w:pPr>
        <w:pStyle w:val="Compact"/>
        <w:numPr>
          <w:ilvl w:val="0"/>
          <w:numId w:val="3"/>
        </w:numPr>
      </w:pPr>
      <w:r>
        <w:t>Milk chocolate rum balls</w:t>
      </w:r>
      <w:r>
        <w:br/>
      </w:r>
    </w:p>
    <w:p w14:paraId="4F036EFF" w14:textId="77777777" w:rsidR="00533A51" w:rsidRDefault="00086017">
      <w:pPr>
        <w:pStyle w:val="Compact"/>
        <w:numPr>
          <w:ilvl w:val="0"/>
          <w:numId w:val="3"/>
        </w:numPr>
      </w:pPr>
      <w:r>
        <w:t>Anise flavored oatmeal</w:t>
      </w:r>
      <w:r>
        <w:br/>
      </w:r>
    </w:p>
    <w:p w14:paraId="4F036F00" w14:textId="77777777" w:rsidR="00533A51" w:rsidRDefault="00086017">
      <w:pPr>
        <w:pStyle w:val="Heading2"/>
      </w:pPr>
      <w:bookmarkStart w:id="5" w:name="images"/>
      <w:bookmarkEnd w:id="4"/>
      <w:r>
        <w:lastRenderedPageBreak/>
        <w:t>Images</w:t>
      </w:r>
    </w:p>
    <w:p w14:paraId="4F036F01" w14:textId="77777777" w:rsidR="00533A51" w:rsidRDefault="00086017">
      <w:pPr>
        <w:pStyle w:val="FirstParagraph"/>
      </w:pPr>
      <w:r>
        <w:t>{</w:t>
      </w:r>
      <w:r>
        <w:rPr>
          <w:noProof/>
        </w:rPr>
        <w:drawing>
          <wp:inline distT="0" distB="0" distL="0" distR="0" wp14:anchorId="4F036F59" wp14:editId="4F036F5A">
            <wp:extent cx="5334000" cy="5334000"/>
            <wp:effectExtent l="0" t="0" r="0" b="0"/>
            <wp:docPr id="25" name="Picture" descr="“All Cases (Log Plot)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.\plots\10-all-cases-log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}</w:t>
      </w:r>
    </w:p>
    <w:p w14:paraId="4F036F02" w14:textId="77777777" w:rsidR="00533A51" w:rsidRDefault="00086017">
      <w:pPr>
        <w:pStyle w:val="Heading2"/>
      </w:pPr>
      <w:bookmarkStart w:id="6" w:name="add-a-quote"/>
      <w:bookmarkEnd w:id="5"/>
      <w:r>
        <w:t>Add a Quote</w:t>
      </w:r>
    </w:p>
    <w:p w14:paraId="4F036F03" w14:textId="77777777" w:rsidR="00533A51" w:rsidRDefault="00086017">
      <w:pPr>
        <w:pStyle w:val="BlockText"/>
      </w:pPr>
      <w:r>
        <w:t>In an argument with your spouse, the first one</w:t>
      </w:r>
      <w:r>
        <w:t xml:space="preserve"> to say “I’m sorry, you’re right” wins!</w:t>
      </w:r>
    </w:p>
    <w:p w14:paraId="4F036F04" w14:textId="77777777" w:rsidR="00533A51" w:rsidRDefault="00086017">
      <w:pPr>
        <w:pStyle w:val="Heading2"/>
      </w:pPr>
      <w:bookmarkStart w:id="7" w:name="add-an-equation"/>
      <w:bookmarkEnd w:id="6"/>
      <w:r>
        <w:t>Add an Equation</w:t>
      </w:r>
    </w:p>
    <w:p w14:paraId="4F036F05" w14:textId="77777777" w:rsidR="00533A51" w:rsidRDefault="0008601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rad>
            </m:num>
            <m:den>
              <m:r>
                <w:rPr>
                  <w:rFonts w:ascii="Cambria Math" w:hAnsi="Cambria Math"/>
                </w:rPr>
                <m:t>3</m:t>
              </m:r>
              <m:r>
                <w:rPr>
                  <w:rFonts w:ascii="Cambria Math" w:hAnsi="Cambria Math"/>
                </w:rPr>
                <m:t>x</m:t>
              </m:r>
            </m:den>
          </m:f>
        </m:oMath>
      </m:oMathPara>
    </w:p>
    <w:p w14:paraId="4F036F06" w14:textId="77777777" w:rsidR="00533A51" w:rsidRDefault="00086017">
      <w:pPr>
        <w:pStyle w:val="Heading2"/>
      </w:pPr>
      <w:bookmarkStart w:id="8" w:name="add-a-footnote"/>
      <w:bookmarkEnd w:id="7"/>
      <w:r>
        <w:lastRenderedPageBreak/>
        <w:t>Add a Footnote</w:t>
      </w:r>
    </w:p>
    <w:p w14:paraId="4F036F07" w14:textId="77777777" w:rsidR="00533A51" w:rsidRDefault="00086017">
      <w:pPr>
        <w:pStyle w:val="FirstParagraph"/>
      </w:pPr>
      <w:r>
        <w:t>For footnote, see below.</w:t>
      </w:r>
      <w:r>
        <w:rPr>
          <w:rStyle w:val="FootnoteReference"/>
        </w:rPr>
        <w:footnoteReference w:id="1"/>
      </w:r>
    </w:p>
    <w:p w14:paraId="4F036F08" w14:textId="77777777" w:rsidR="00533A51" w:rsidRDefault="00086017">
      <w:pPr>
        <w:pStyle w:val="Heading2"/>
      </w:pPr>
      <w:bookmarkStart w:id="9" w:name="add-citations"/>
      <w:bookmarkEnd w:id="8"/>
      <w:r>
        <w:t>Add Citations</w:t>
      </w:r>
    </w:p>
    <w:p w14:paraId="4F036F09" w14:textId="77777777" w:rsidR="00533A51" w:rsidRDefault="00086017">
      <w:pPr>
        <w:pStyle w:val="Compact"/>
        <w:numPr>
          <w:ilvl w:val="0"/>
          <w:numId w:val="4"/>
        </w:numPr>
      </w:pPr>
      <w:r>
        <w:t>R for Everyone(Lander 2014)</w:t>
      </w:r>
      <w:r>
        <w:br/>
      </w:r>
    </w:p>
    <w:p w14:paraId="4F036F0A" w14:textId="77777777" w:rsidR="00533A51" w:rsidRDefault="00086017">
      <w:pPr>
        <w:pStyle w:val="Compact"/>
        <w:numPr>
          <w:ilvl w:val="0"/>
          <w:numId w:val="4"/>
        </w:numPr>
      </w:pPr>
      <w:r>
        <w:t>Discovering Statistics Using R(Field, Miles, and Field 2012)</w:t>
      </w:r>
      <w:r>
        <w:br/>
      </w:r>
    </w:p>
    <w:p w14:paraId="4F036F0B" w14:textId="77777777" w:rsidR="00533A51" w:rsidRDefault="00086017">
      <w:pPr>
        <w:pStyle w:val="Heading1"/>
      </w:pPr>
      <w:bookmarkStart w:id="10" w:name="inline-code"/>
      <w:bookmarkEnd w:id="9"/>
      <w:bookmarkEnd w:id="3"/>
      <w:r>
        <w:t>Inline Code</w:t>
      </w:r>
    </w:p>
    <w:p w14:paraId="4F036F0C" w14:textId="77777777" w:rsidR="00533A51" w:rsidRDefault="00086017">
      <w:pPr>
        <w:pStyle w:val="Heading2"/>
      </w:pPr>
      <w:bookmarkStart w:id="11" w:name="ny-times-covid-19-data"/>
      <w:r>
        <w:t>NY Times COVID-19 Data</w:t>
      </w:r>
    </w:p>
    <w:p w14:paraId="4F036F0D" w14:textId="77777777" w:rsidR="00533A51" w:rsidRDefault="00086017">
      <w:pPr>
        <w:pStyle w:val="FirstParagraph"/>
      </w:pPr>
      <w:r>
        <w:rPr>
          <w:noProof/>
        </w:rPr>
        <w:drawing>
          <wp:inline distT="0" distB="0" distL="0" distR="0" wp14:anchorId="4F036F5B" wp14:editId="4F036F5C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assignment_04_PahmerDavi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036F0E" w14:textId="77777777" w:rsidR="00533A51" w:rsidRDefault="00086017">
      <w:pPr>
        <w:pStyle w:val="Heading2"/>
      </w:pPr>
      <w:bookmarkStart w:id="12" w:name="r4ds-height-vs-earnings"/>
      <w:bookmarkEnd w:id="11"/>
      <w:r>
        <w:lastRenderedPageBreak/>
        <w:t>R4DS Height vs Earnings</w:t>
      </w:r>
    </w:p>
    <w:p w14:paraId="4F036F0F" w14:textId="77777777" w:rsidR="00533A51" w:rsidRDefault="00086017">
      <w:pPr>
        <w:pStyle w:val="FirstParagraph"/>
      </w:pPr>
      <w:r>
        <w:rPr>
          <w:noProof/>
        </w:rPr>
        <w:drawing>
          <wp:inline distT="0" distB="0" distL="0" distR="0" wp14:anchorId="4F036F5D" wp14:editId="4F036F5E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assignment_04_PahmerDavi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036F10" w14:textId="77777777" w:rsidR="00533A51" w:rsidRDefault="00086017">
      <w:pPr>
        <w:pStyle w:val="Heading1"/>
      </w:pPr>
      <w:bookmarkStart w:id="13" w:name="tables"/>
      <w:bookmarkEnd w:id="12"/>
      <w:bookmarkEnd w:id="10"/>
      <w:r>
        <w:t>Tables</w:t>
      </w:r>
    </w:p>
    <w:p w14:paraId="4F036F11" w14:textId="77777777" w:rsidR="00533A51" w:rsidRDefault="00086017">
      <w:pPr>
        <w:pStyle w:val="Heading2"/>
      </w:pPr>
      <w:bookmarkStart w:id="14" w:name="knitr-table-with-kable"/>
      <w:r>
        <w:t>Knitr Table with Kable</w:t>
      </w:r>
    </w:p>
    <w:p w14:paraId="4F036F12" w14:textId="77777777" w:rsidR="00533A51" w:rsidRDefault="00086017">
      <w:pPr>
        <w:pStyle w:val="TableCaption"/>
      </w:pPr>
      <w:r>
        <w:t>One Ring to Rule Them All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44"/>
        <w:gridCol w:w="919"/>
        <w:gridCol w:w="1575"/>
        <w:gridCol w:w="1405"/>
        <w:gridCol w:w="748"/>
      </w:tblGrid>
      <w:tr w:rsidR="00533A51" w14:paraId="4F036F18" w14:textId="77777777" w:rsidTr="00533A5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F036F13" w14:textId="77777777" w:rsidR="00533A51" w:rsidRDefault="00086017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F036F14" w14:textId="77777777" w:rsidR="00533A51" w:rsidRDefault="00086017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4F036F15" w14:textId="77777777" w:rsidR="00533A51" w:rsidRDefault="00086017">
            <w:pPr>
              <w:pStyle w:val="Compact"/>
            </w:pPr>
            <w:r>
              <w:t>in_fellowship</w:t>
            </w:r>
          </w:p>
        </w:tc>
        <w:tc>
          <w:tcPr>
            <w:tcW w:w="0" w:type="auto"/>
          </w:tcPr>
          <w:p w14:paraId="4F036F16" w14:textId="77777777" w:rsidR="00533A51" w:rsidRDefault="00086017">
            <w:pPr>
              <w:pStyle w:val="Compact"/>
            </w:pPr>
            <w:r>
              <w:t>ring_bearer</w:t>
            </w:r>
          </w:p>
        </w:tc>
        <w:tc>
          <w:tcPr>
            <w:tcW w:w="0" w:type="auto"/>
          </w:tcPr>
          <w:p w14:paraId="4F036F17" w14:textId="77777777" w:rsidR="00533A51" w:rsidRDefault="00086017">
            <w:pPr>
              <w:pStyle w:val="Compact"/>
              <w:jc w:val="right"/>
            </w:pPr>
            <w:r>
              <w:t>age</w:t>
            </w:r>
          </w:p>
        </w:tc>
      </w:tr>
      <w:tr w:rsidR="00533A51" w14:paraId="4F036F1E" w14:textId="77777777">
        <w:tc>
          <w:tcPr>
            <w:tcW w:w="0" w:type="auto"/>
          </w:tcPr>
          <w:p w14:paraId="4F036F19" w14:textId="77777777" w:rsidR="00533A51" w:rsidRDefault="00086017">
            <w:pPr>
              <w:pStyle w:val="Compact"/>
            </w:pPr>
            <w:r>
              <w:t>Aragon</w:t>
            </w:r>
          </w:p>
        </w:tc>
        <w:tc>
          <w:tcPr>
            <w:tcW w:w="0" w:type="auto"/>
          </w:tcPr>
          <w:p w14:paraId="4F036F1A" w14:textId="77777777" w:rsidR="00533A51" w:rsidRDefault="00086017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14:paraId="4F036F1B" w14:textId="77777777" w:rsidR="00533A51" w:rsidRDefault="00086017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F036F1C" w14:textId="77777777" w:rsidR="00533A51" w:rsidRDefault="00086017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F036F1D" w14:textId="77777777" w:rsidR="00533A51" w:rsidRDefault="00086017">
            <w:pPr>
              <w:pStyle w:val="Compact"/>
              <w:jc w:val="right"/>
            </w:pPr>
            <w:r>
              <w:t>88</w:t>
            </w:r>
          </w:p>
        </w:tc>
      </w:tr>
      <w:tr w:rsidR="00533A51" w14:paraId="4F036F24" w14:textId="77777777">
        <w:tc>
          <w:tcPr>
            <w:tcW w:w="0" w:type="auto"/>
          </w:tcPr>
          <w:p w14:paraId="4F036F1F" w14:textId="77777777" w:rsidR="00533A51" w:rsidRDefault="00086017">
            <w:pPr>
              <w:pStyle w:val="Compact"/>
            </w:pPr>
            <w:r>
              <w:t>Bilbo</w:t>
            </w:r>
          </w:p>
        </w:tc>
        <w:tc>
          <w:tcPr>
            <w:tcW w:w="0" w:type="auto"/>
          </w:tcPr>
          <w:p w14:paraId="4F036F20" w14:textId="77777777" w:rsidR="00533A51" w:rsidRDefault="00086017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4F036F21" w14:textId="77777777" w:rsidR="00533A51" w:rsidRDefault="00086017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F036F22" w14:textId="77777777" w:rsidR="00533A51" w:rsidRDefault="00086017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F036F23" w14:textId="77777777" w:rsidR="00533A51" w:rsidRDefault="00086017">
            <w:pPr>
              <w:pStyle w:val="Compact"/>
              <w:jc w:val="right"/>
            </w:pPr>
            <w:r>
              <w:t>129</w:t>
            </w:r>
          </w:p>
        </w:tc>
      </w:tr>
      <w:tr w:rsidR="00533A51" w14:paraId="4F036F2A" w14:textId="77777777">
        <w:tc>
          <w:tcPr>
            <w:tcW w:w="0" w:type="auto"/>
          </w:tcPr>
          <w:p w14:paraId="4F036F25" w14:textId="77777777" w:rsidR="00533A51" w:rsidRDefault="00086017">
            <w:pPr>
              <w:pStyle w:val="Compact"/>
            </w:pPr>
            <w:r>
              <w:t>Frodo</w:t>
            </w:r>
          </w:p>
        </w:tc>
        <w:tc>
          <w:tcPr>
            <w:tcW w:w="0" w:type="auto"/>
          </w:tcPr>
          <w:p w14:paraId="4F036F26" w14:textId="77777777" w:rsidR="00533A51" w:rsidRDefault="00086017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4F036F27" w14:textId="77777777" w:rsidR="00533A51" w:rsidRDefault="00086017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F036F28" w14:textId="77777777" w:rsidR="00533A51" w:rsidRDefault="00086017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F036F29" w14:textId="77777777" w:rsidR="00533A51" w:rsidRDefault="00086017">
            <w:pPr>
              <w:pStyle w:val="Compact"/>
              <w:jc w:val="right"/>
            </w:pPr>
            <w:r>
              <w:t>51</w:t>
            </w:r>
          </w:p>
        </w:tc>
      </w:tr>
      <w:tr w:rsidR="00533A51" w14:paraId="4F036F30" w14:textId="77777777">
        <w:tc>
          <w:tcPr>
            <w:tcW w:w="0" w:type="auto"/>
          </w:tcPr>
          <w:p w14:paraId="4F036F2B" w14:textId="77777777" w:rsidR="00533A51" w:rsidRDefault="00086017">
            <w:pPr>
              <w:pStyle w:val="Compact"/>
            </w:pPr>
            <w:r>
              <w:t>Galadriel</w:t>
            </w:r>
          </w:p>
        </w:tc>
        <w:tc>
          <w:tcPr>
            <w:tcW w:w="0" w:type="auto"/>
          </w:tcPr>
          <w:p w14:paraId="4F036F2C" w14:textId="77777777" w:rsidR="00533A51" w:rsidRDefault="00086017">
            <w:pPr>
              <w:pStyle w:val="Compact"/>
            </w:pPr>
            <w:r>
              <w:t>Elf</w:t>
            </w:r>
          </w:p>
        </w:tc>
        <w:tc>
          <w:tcPr>
            <w:tcW w:w="0" w:type="auto"/>
          </w:tcPr>
          <w:p w14:paraId="4F036F2D" w14:textId="77777777" w:rsidR="00533A51" w:rsidRDefault="00086017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F036F2E" w14:textId="77777777" w:rsidR="00533A51" w:rsidRDefault="00086017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F036F2F" w14:textId="77777777" w:rsidR="00533A51" w:rsidRDefault="00086017">
            <w:pPr>
              <w:pStyle w:val="Compact"/>
              <w:jc w:val="right"/>
            </w:pPr>
            <w:r>
              <w:t>7000</w:t>
            </w:r>
          </w:p>
        </w:tc>
      </w:tr>
      <w:tr w:rsidR="00533A51" w14:paraId="4F036F36" w14:textId="77777777">
        <w:tc>
          <w:tcPr>
            <w:tcW w:w="0" w:type="auto"/>
          </w:tcPr>
          <w:p w14:paraId="4F036F31" w14:textId="77777777" w:rsidR="00533A51" w:rsidRDefault="00086017">
            <w:pPr>
              <w:pStyle w:val="Compact"/>
            </w:pPr>
            <w:r>
              <w:t>Sam</w:t>
            </w:r>
          </w:p>
        </w:tc>
        <w:tc>
          <w:tcPr>
            <w:tcW w:w="0" w:type="auto"/>
          </w:tcPr>
          <w:p w14:paraId="4F036F32" w14:textId="77777777" w:rsidR="00533A51" w:rsidRDefault="00086017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4F036F33" w14:textId="77777777" w:rsidR="00533A51" w:rsidRDefault="00086017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F036F34" w14:textId="77777777" w:rsidR="00533A51" w:rsidRDefault="00086017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F036F35" w14:textId="77777777" w:rsidR="00533A51" w:rsidRDefault="00086017">
            <w:pPr>
              <w:pStyle w:val="Compact"/>
              <w:jc w:val="right"/>
            </w:pPr>
            <w:r>
              <w:t>36</w:t>
            </w:r>
          </w:p>
        </w:tc>
      </w:tr>
      <w:tr w:rsidR="00533A51" w14:paraId="4F036F3C" w14:textId="77777777">
        <w:tc>
          <w:tcPr>
            <w:tcW w:w="0" w:type="auto"/>
          </w:tcPr>
          <w:p w14:paraId="4F036F37" w14:textId="77777777" w:rsidR="00533A51" w:rsidRDefault="00086017">
            <w:pPr>
              <w:pStyle w:val="Compact"/>
            </w:pPr>
            <w:r>
              <w:t>Gandalf</w:t>
            </w:r>
          </w:p>
        </w:tc>
        <w:tc>
          <w:tcPr>
            <w:tcW w:w="0" w:type="auto"/>
          </w:tcPr>
          <w:p w14:paraId="4F036F38" w14:textId="77777777" w:rsidR="00533A51" w:rsidRDefault="00086017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4F036F39" w14:textId="77777777" w:rsidR="00533A51" w:rsidRDefault="00086017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F036F3A" w14:textId="77777777" w:rsidR="00533A51" w:rsidRDefault="00086017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F036F3B" w14:textId="77777777" w:rsidR="00533A51" w:rsidRDefault="00086017">
            <w:pPr>
              <w:pStyle w:val="Compact"/>
              <w:jc w:val="right"/>
            </w:pPr>
            <w:r>
              <w:t>2019</w:t>
            </w:r>
          </w:p>
        </w:tc>
      </w:tr>
      <w:tr w:rsidR="00533A51" w14:paraId="4F036F42" w14:textId="77777777">
        <w:tc>
          <w:tcPr>
            <w:tcW w:w="0" w:type="auto"/>
          </w:tcPr>
          <w:p w14:paraId="4F036F3D" w14:textId="77777777" w:rsidR="00533A51" w:rsidRDefault="00086017">
            <w:pPr>
              <w:pStyle w:val="Compact"/>
            </w:pPr>
            <w:r>
              <w:t>Legolas</w:t>
            </w:r>
          </w:p>
        </w:tc>
        <w:tc>
          <w:tcPr>
            <w:tcW w:w="0" w:type="auto"/>
          </w:tcPr>
          <w:p w14:paraId="4F036F3E" w14:textId="77777777" w:rsidR="00533A51" w:rsidRDefault="00086017">
            <w:pPr>
              <w:pStyle w:val="Compact"/>
            </w:pPr>
            <w:r>
              <w:t>Elf</w:t>
            </w:r>
          </w:p>
        </w:tc>
        <w:tc>
          <w:tcPr>
            <w:tcW w:w="0" w:type="auto"/>
          </w:tcPr>
          <w:p w14:paraId="4F036F3F" w14:textId="77777777" w:rsidR="00533A51" w:rsidRDefault="00086017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F036F40" w14:textId="77777777" w:rsidR="00533A51" w:rsidRDefault="00086017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F036F41" w14:textId="77777777" w:rsidR="00533A51" w:rsidRDefault="00086017">
            <w:pPr>
              <w:pStyle w:val="Compact"/>
              <w:jc w:val="right"/>
            </w:pPr>
            <w:r>
              <w:t>2931</w:t>
            </w:r>
          </w:p>
        </w:tc>
      </w:tr>
      <w:tr w:rsidR="00533A51" w14:paraId="4F036F48" w14:textId="77777777">
        <w:tc>
          <w:tcPr>
            <w:tcW w:w="0" w:type="auto"/>
          </w:tcPr>
          <w:p w14:paraId="4F036F43" w14:textId="77777777" w:rsidR="00533A51" w:rsidRDefault="00086017">
            <w:pPr>
              <w:pStyle w:val="Compact"/>
            </w:pPr>
            <w:r>
              <w:t>Sauron</w:t>
            </w:r>
          </w:p>
        </w:tc>
        <w:tc>
          <w:tcPr>
            <w:tcW w:w="0" w:type="auto"/>
          </w:tcPr>
          <w:p w14:paraId="4F036F44" w14:textId="77777777" w:rsidR="00533A51" w:rsidRDefault="00086017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4F036F45" w14:textId="77777777" w:rsidR="00533A51" w:rsidRDefault="00086017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F036F46" w14:textId="77777777" w:rsidR="00533A51" w:rsidRDefault="00086017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F036F47" w14:textId="77777777" w:rsidR="00533A51" w:rsidRDefault="00086017">
            <w:pPr>
              <w:pStyle w:val="Compact"/>
              <w:jc w:val="right"/>
            </w:pPr>
            <w:r>
              <w:t>7052</w:t>
            </w:r>
          </w:p>
        </w:tc>
      </w:tr>
      <w:tr w:rsidR="00533A51" w14:paraId="4F036F4E" w14:textId="77777777">
        <w:tc>
          <w:tcPr>
            <w:tcW w:w="0" w:type="auto"/>
          </w:tcPr>
          <w:p w14:paraId="4F036F49" w14:textId="77777777" w:rsidR="00533A51" w:rsidRDefault="00086017">
            <w:pPr>
              <w:pStyle w:val="Compact"/>
            </w:pPr>
            <w:r>
              <w:t>Gollum</w:t>
            </w:r>
          </w:p>
        </w:tc>
        <w:tc>
          <w:tcPr>
            <w:tcW w:w="0" w:type="auto"/>
          </w:tcPr>
          <w:p w14:paraId="4F036F4A" w14:textId="77777777" w:rsidR="00533A51" w:rsidRDefault="00086017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4F036F4B" w14:textId="77777777" w:rsidR="00533A51" w:rsidRDefault="00086017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14:paraId="4F036F4C" w14:textId="77777777" w:rsidR="00533A51" w:rsidRDefault="00086017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14:paraId="4F036F4D" w14:textId="77777777" w:rsidR="00533A51" w:rsidRDefault="00086017">
            <w:pPr>
              <w:pStyle w:val="Compact"/>
              <w:jc w:val="right"/>
            </w:pPr>
            <w:r>
              <w:t>589</w:t>
            </w:r>
          </w:p>
        </w:tc>
      </w:tr>
    </w:tbl>
    <w:p w14:paraId="4F036F4F" w14:textId="77777777" w:rsidR="00533A51" w:rsidRDefault="00086017">
      <w:pPr>
        <w:pStyle w:val="Heading2"/>
      </w:pPr>
      <w:bookmarkStart w:id="15" w:name="pandoc-table"/>
      <w:bookmarkEnd w:id="14"/>
      <w:r>
        <w:t>Pandoc Table</w:t>
      </w:r>
    </w:p>
    <w:p w14:paraId="4F036F50" w14:textId="77777777" w:rsidR="00533A51" w:rsidRDefault="00086017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ander)</w:t>
      </w:r>
      <w:r>
        <w:br/>
      </w:r>
      <w:r>
        <w:rPr>
          <w:rStyle w:val="NormalTok"/>
        </w:rPr>
        <w:t xml:space="preserve">short_table </w:t>
      </w:r>
      <w:r>
        <w:rPr>
          <w:rStyle w:val="OtherTok"/>
        </w:rPr>
        <w:t>&lt;-</w:t>
      </w:r>
      <w:r>
        <w:rPr>
          <w:rStyle w:val="NormalTok"/>
        </w:rPr>
        <w:t xml:space="preserve"> characters_df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]</w:t>
      </w:r>
      <w:r>
        <w:br/>
      </w:r>
      <w:r>
        <w:rPr>
          <w:rStyle w:val="FunctionTok"/>
        </w:rPr>
        <w:lastRenderedPageBreak/>
        <w:t>row.names</w:t>
      </w:r>
      <w:r>
        <w:rPr>
          <w:rStyle w:val="NormalTok"/>
        </w:rPr>
        <w:t xml:space="preserve">(short_table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FunctionTok"/>
        </w:rPr>
        <w:t>pandoc.table</w:t>
      </w:r>
      <w:r>
        <w:rPr>
          <w:rStyle w:val="NormalTok"/>
        </w:rPr>
        <w:t xml:space="preserve">(short_table, </w:t>
      </w:r>
      <w:r>
        <w:rPr>
          <w:rStyle w:val="AttributeTok"/>
        </w:rPr>
        <w:t>style=</w:t>
      </w:r>
      <w:r>
        <w:rPr>
          <w:rStyle w:val="StringTok"/>
        </w:rPr>
        <w:t>'grid'</w:t>
      </w:r>
      <w:r>
        <w:rPr>
          <w:rStyle w:val="NormalTok"/>
        </w:rPr>
        <w:t>)</w:t>
      </w:r>
    </w:p>
    <w:p w14:paraId="4F036F51" w14:textId="77777777" w:rsidR="00533A51" w:rsidRDefault="0008601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+--------+--------+---------------+-------------+------+</w:t>
      </w:r>
      <w:r>
        <w:br/>
      </w:r>
      <w:r>
        <w:rPr>
          <w:rStyle w:val="VerbatimChar"/>
        </w:rPr>
        <w:t>## |  name  |  race  | in_fellowship | ring_bearer | age  |</w:t>
      </w:r>
      <w:r>
        <w:br/>
      </w:r>
      <w:r>
        <w:rPr>
          <w:rStyle w:val="VerbatimChar"/>
        </w:rPr>
        <w:t>## +========+========+===============+=============+======+</w:t>
      </w:r>
      <w:r>
        <w:br/>
      </w:r>
      <w:r>
        <w:rPr>
          <w:rStyle w:val="VerbatimChar"/>
        </w:rPr>
        <w:t>## | A</w:t>
      </w:r>
      <w:r>
        <w:rPr>
          <w:rStyle w:val="VerbatimChar"/>
        </w:rPr>
        <w:t>ragon |  Men   |     TRUE      |    FALSE    |  88  |</w:t>
      </w:r>
      <w:r>
        <w:br/>
      </w:r>
      <w:r>
        <w:rPr>
          <w:rStyle w:val="VerbatimChar"/>
        </w:rPr>
        <w:t>## +--------+--------+---------------+-------------+------+</w:t>
      </w:r>
      <w:r>
        <w:br/>
      </w:r>
      <w:r>
        <w:rPr>
          <w:rStyle w:val="VerbatimChar"/>
        </w:rPr>
        <w:t>## | Bilbo  | Hobbit |     FALSE     |    TRUE     | 129  |</w:t>
      </w:r>
      <w:r>
        <w:br/>
      </w:r>
      <w:r>
        <w:rPr>
          <w:rStyle w:val="VerbatimChar"/>
        </w:rPr>
        <w:t>## +--------+--------+---------------+-------------+------+</w:t>
      </w:r>
      <w:r>
        <w:br/>
      </w:r>
      <w:r>
        <w:rPr>
          <w:rStyle w:val="VerbatimChar"/>
        </w:rPr>
        <w:t>## | Frodo  | Hobbit |</w:t>
      </w:r>
      <w:r>
        <w:rPr>
          <w:rStyle w:val="VerbatimChar"/>
        </w:rPr>
        <w:t xml:space="preserve">     TRUE      |    TRUE     |  51  |</w:t>
      </w:r>
      <w:r>
        <w:br/>
      </w:r>
      <w:r>
        <w:rPr>
          <w:rStyle w:val="VerbatimChar"/>
        </w:rPr>
        <w:t>## +--------+--------+---------------+-------------+------+</w:t>
      </w:r>
      <w:r>
        <w:br/>
      </w:r>
      <w:r>
        <w:rPr>
          <w:rStyle w:val="VerbatimChar"/>
        </w:rPr>
        <w:t>## |  Sam   | Hobbit |     TRUE      |    TRUE     |  36  |</w:t>
      </w:r>
      <w:r>
        <w:br/>
      </w:r>
      <w:r>
        <w:rPr>
          <w:rStyle w:val="VerbatimChar"/>
        </w:rPr>
        <w:t>## +--------+--------+---------------+-------------+------+</w:t>
      </w:r>
      <w:r>
        <w:br/>
      </w:r>
      <w:r>
        <w:rPr>
          <w:rStyle w:val="VerbatimChar"/>
        </w:rPr>
        <w:t>## | Sauron |  Maia  |     FALSE     |</w:t>
      </w:r>
      <w:r>
        <w:rPr>
          <w:rStyle w:val="VerbatimChar"/>
        </w:rPr>
        <w:t xml:space="preserve">    TRUE     | 7052 |</w:t>
      </w:r>
      <w:r>
        <w:br/>
      </w:r>
      <w:r>
        <w:rPr>
          <w:rStyle w:val="VerbatimChar"/>
        </w:rPr>
        <w:t>## +--------+--------+---------------+-------------+------+</w:t>
      </w:r>
    </w:p>
    <w:p w14:paraId="4F036F52" w14:textId="77777777" w:rsidR="00533A51" w:rsidRDefault="00086017">
      <w:pPr>
        <w:pStyle w:val="Heading3"/>
      </w:pPr>
      <w:bookmarkStart w:id="16" w:name="word-and-pdf-output"/>
      <w:r>
        <w:t>Word and PDF Output</w:t>
      </w:r>
    </w:p>
    <w:p w14:paraId="4F036F53" w14:textId="77777777" w:rsidR="00533A51" w:rsidRDefault="00086017">
      <w:pPr>
        <w:pStyle w:val="Compact"/>
        <w:numPr>
          <w:ilvl w:val="0"/>
          <w:numId w:val="5"/>
        </w:numPr>
      </w:pPr>
      <w:r>
        <w:t>☐</w:t>
      </w:r>
      <w:r>
        <w:t xml:space="preserve"> Generate Word and PDF output</w:t>
      </w:r>
    </w:p>
    <w:p w14:paraId="4F036F54" w14:textId="77777777" w:rsidR="00533A51" w:rsidRDefault="00086017">
      <w:pPr>
        <w:pStyle w:val="FirstParagraph"/>
      </w:pPr>
      <w:r>
        <w:t>RStudio should add the following to your YAML metadata</w:t>
      </w:r>
    </w:p>
    <w:p w14:paraId="4F036F55" w14:textId="77777777" w:rsidR="00533A51" w:rsidRDefault="00086017">
      <w:pPr>
        <w:pStyle w:val="SourceCode"/>
      </w:pPr>
      <w:r>
        <w:rPr>
          <w:rStyle w:val="FunctionTok"/>
        </w:rPr>
        <w:t>output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df_document</w:t>
      </w:r>
      <w:r>
        <w:rPr>
          <w:rStyle w:val="KeywordTok"/>
        </w:rPr>
        <w:t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html_document</w:t>
      </w:r>
      <w:r>
        <w:rPr>
          <w:rStyle w:val="KeywordTok"/>
        </w:rPr>
        <w:t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word_docu</w:t>
      </w:r>
      <w:r>
        <w:rPr>
          <w:rStyle w:val="FunctionTok"/>
        </w:rPr>
        <w:t>ment</w:t>
      </w:r>
      <w:r>
        <w:rPr>
          <w:rStyle w:val="KeywordTok"/>
        </w:rPr>
        <w:t>:</w:t>
      </w:r>
      <w:r>
        <w:rPr>
          <w:rStyle w:val="AttributeTok"/>
        </w:rPr>
        <w:t xml:space="preserve"> default</w:t>
      </w:r>
    </w:p>
    <w:p w14:paraId="4F036F56" w14:textId="77777777" w:rsidR="00533A51" w:rsidRDefault="00086017">
      <w:pPr>
        <w:pStyle w:val="Heading1"/>
      </w:pPr>
      <w:bookmarkStart w:id="17" w:name="references"/>
      <w:bookmarkEnd w:id="16"/>
      <w:bookmarkEnd w:id="15"/>
      <w:bookmarkEnd w:id="13"/>
      <w:r>
        <w:t>References</w:t>
      </w:r>
    </w:p>
    <w:p w14:paraId="4F036F57" w14:textId="77777777" w:rsidR="00533A51" w:rsidRDefault="00086017">
      <w:pPr>
        <w:pStyle w:val="Bibliography"/>
      </w:pPr>
      <w:bookmarkStart w:id="18" w:name="ref-field2012discovering"/>
      <w:bookmarkStart w:id="19" w:name="refs"/>
      <w:r>
        <w:t xml:space="preserve">Field, A., J. Miles, and Z. Field. 2012. </w:t>
      </w:r>
      <w:r>
        <w:rPr>
          <w:i/>
          <w:iCs/>
        </w:rPr>
        <w:t>Discovering Statistics Using r</w:t>
      </w:r>
      <w:r>
        <w:t xml:space="preserve">. SAGE Publications. </w:t>
      </w:r>
      <w:hyperlink r:id="rId10">
        <w:r>
          <w:rPr>
            <w:rStyle w:val="Hyperlink"/>
          </w:rPr>
          <w:t>https://books.google.com/books?id=wd2K2zC3swIC</w:t>
        </w:r>
      </w:hyperlink>
      <w:r>
        <w:t>.</w:t>
      </w:r>
    </w:p>
    <w:p w14:paraId="4F036F58" w14:textId="77777777" w:rsidR="00533A51" w:rsidRDefault="00086017">
      <w:pPr>
        <w:pStyle w:val="Bibliography"/>
      </w:pPr>
      <w:bookmarkStart w:id="20" w:name="ref-lander2014r"/>
      <w:bookmarkEnd w:id="18"/>
      <w:r>
        <w:t xml:space="preserve">Lander, J. P. 2014. </w:t>
      </w:r>
      <w:r>
        <w:rPr>
          <w:i/>
          <w:iCs/>
        </w:rPr>
        <w:t>R for</w:t>
      </w:r>
      <w:r>
        <w:rPr>
          <w:i/>
          <w:iCs/>
        </w:rPr>
        <w:t xml:space="preserve"> Everyone: Advanced Analytics and Graphics</w:t>
      </w:r>
      <w:r>
        <w:t xml:space="preserve">. Addison-Wesley Data and Analytics Series. Addison-Wesley. </w:t>
      </w:r>
      <w:hyperlink r:id="rId11">
        <w:r>
          <w:rPr>
            <w:rStyle w:val="Hyperlink"/>
          </w:rPr>
          <w:t>https://books.google.com/books?id=3eBVAgAAQBAJ</w:t>
        </w:r>
      </w:hyperlink>
      <w:r>
        <w:t>.</w:t>
      </w:r>
    </w:p>
    <w:bookmarkEnd w:id="20"/>
    <w:bookmarkEnd w:id="19"/>
    <w:bookmarkEnd w:id="17"/>
    <w:sectPr w:rsidR="00533A5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036F63" w14:textId="77777777" w:rsidR="00000000" w:rsidRDefault="00086017">
      <w:pPr>
        <w:spacing w:after="0"/>
      </w:pPr>
      <w:r>
        <w:separator/>
      </w:r>
    </w:p>
  </w:endnote>
  <w:endnote w:type="continuationSeparator" w:id="0">
    <w:p w14:paraId="4F036F65" w14:textId="77777777" w:rsidR="00000000" w:rsidRDefault="000860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036F5F" w14:textId="77777777" w:rsidR="00533A51" w:rsidRDefault="00086017">
      <w:r>
        <w:separator/>
      </w:r>
    </w:p>
  </w:footnote>
  <w:footnote w:type="continuationSeparator" w:id="0">
    <w:p w14:paraId="4F036F60" w14:textId="77777777" w:rsidR="00533A51" w:rsidRDefault="00086017">
      <w:r>
        <w:continuationSeparator/>
      </w:r>
    </w:p>
  </w:footnote>
  <w:footnote w:id="1">
    <w:p w14:paraId="4F036F61" w14:textId="77777777" w:rsidR="00533A51" w:rsidRDefault="00086017">
      <w:pPr>
        <w:pStyle w:val="FootnoteText"/>
      </w:pPr>
      <w:r>
        <w:rPr>
          <w:rStyle w:val="FootnoteReference"/>
        </w:rPr>
        <w:footnoteRef/>
      </w:r>
      <w:r>
        <w:t xml:space="preserve"> This is a footnot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386EF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0BEBA3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D7D8F15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23376237">
    <w:abstractNumId w:val="0"/>
  </w:num>
  <w:num w:numId="2" w16cid:durableId="756287811">
    <w:abstractNumId w:val="1"/>
  </w:num>
  <w:num w:numId="3" w16cid:durableId="2670820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78752403">
    <w:abstractNumId w:val="1"/>
  </w:num>
  <w:num w:numId="5" w16cid:durableId="68748464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33A51"/>
    <w:rsid w:val="00086017"/>
    <w:rsid w:val="00533A5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036EF4"/>
  <w15:docId w15:val="{DC880113-8D29-422E-965B-D4DFEAF65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ooks.google.com/books?id=3eBVAgAAQBAJ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books.google.com/books?id=wd2K2zC3swIC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80</Words>
  <Characters>2172</Characters>
  <Application>Microsoft Office Word</Application>
  <DocSecurity>4</DocSecurity>
  <Lines>18</Lines>
  <Paragraphs>5</Paragraphs>
  <ScaleCrop>false</ScaleCrop>
  <Company/>
  <LinksUpToDate>false</LinksUpToDate>
  <CharactersWithSpaces>2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4</dc:title>
  <dc:creator>David Pahmer</dc:creator>
  <cp:keywords/>
  <cp:lastModifiedBy>David Pahmer</cp:lastModifiedBy>
  <cp:revision>2</cp:revision>
  <dcterms:created xsi:type="dcterms:W3CDTF">2022-04-24T21:29:00Z</dcterms:created>
  <dcterms:modified xsi:type="dcterms:W3CDTF">2022-04-24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2-04-24</vt:lpwstr>
  </property>
  <property fmtid="{D5CDD505-2E9C-101B-9397-08002B2CF9AE}" pid="4" name="output">
    <vt:lpwstr/>
  </property>
</Properties>
</file>